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0394D" w14:textId="77777777" w:rsidR="00466235" w:rsidRDefault="00815351" w:rsidP="00815351">
      <w:pPr>
        <w:pStyle w:val="Title"/>
      </w:pPr>
      <w:r>
        <w:t>Project Team Meeting</w:t>
      </w:r>
    </w:p>
    <w:p w14:paraId="5FE31C7B" w14:textId="77777777" w:rsidR="00815351" w:rsidRPr="00815351" w:rsidRDefault="00815351" w:rsidP="008153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15351" w14:paraId="771EDCD3" w14:textId="77777777" w:rsidTr="00815351">
        <w:trPr>
          <w:trHeight w:val="404"/>
        </w:trPr>
        <w:tc>
          <w:tcPr>
            <w:tcW w:w="9016" w:type="dxa"/>
            <w:gridSpan w:val="2"/>
          </w:tcPr>
          <w:p w14:paraId="26C88EE6" w14:textId="77777777" w:rsidR="00815351" w:rsidRDefault="00815351" w:rsidP="00815351">
            <w:pPr>
              <w:jc w:val="center"/>
            </w:pPr>
            <w:r>
              <w:t>Project Team Meeting Record</w:t>
            </w:r>
          </w:p>
        </w:tc>
      </w:tr>
      <w:tr w:rsidR="00815351" w14:paraId="0E8079AB" w14:textId="77777777" w:rsidTr="00815351">
        <w:trPr>
          <w:trHeight w:val="551"/>
        </w:trPr>
        <w:tc>
          <w:tcPr>
            <w:tcW w:w="9016" w:type="dxa"/>
            <w:gridSpan w:val="2"/>
          </w:tcPr>
          <w:p w14:paraId="760A9198" w14:textId="40C61A80" w:rsidR="00815351" w:rsidRDefault="00815351" w:rsidP="00815351">
            <w:r>
              <w:t>Date:</w:t>
            </w:r>
            <w:r w:rsidR="00DF59A3">
              <w:t xml:space="preserve"> </w:t>
            </w:r>
            <w:r w:rsidR="008B19BD">
              <w:t>0</w:t>
            </w:r>
            <w:r w:rsidR="004C532C">
              <w:t>9</w:t>
            </w:r>
            <w:r w:rsidR="008B19BD">
              <w:t>/03/2021</w:t>
            </w:r>
          </w:p>
        </w:tc>
      </w:tr>
      <w:tr w:rsidR="00815351" w14:paraId="2E7B85E4" w14:textId="77777777" w:rsidTr="00815351">
        <w:trPr>
          <w:trHeight w:val="1581"/>
        </w:trPr>
        <w:tc>
          <w:tcPr>
            <w:tcW w:w="9016" w:type="dxa"/>
            <w:gridSpan w:val="2"/>
          </w:tcPr>
          <w:p w14:paraId="6536381C" w14:textId="77777777" w:rsidR="00FC519C" w:rsidRDefault="00815351" w:rsidP="00815351">
            <w:r>
              <w:t>Present:</w:t>
            </w:r>
          </w:p>
          <w:p w14:paraId="76D4826A" w14:textId="77777777" w:rsidR="00FC519C" w:rsidRDefault="008B19BD" w:rsidP="008B19BD">
            <w:pPr>
              <w:pStyle w:val="ListParagraph"/>
              <w:numPr>
                <w:ilvl w:val="0"/>
                <w:numId w:val="3"/>
              </w:numPr>
            </w:pPr>
            <w:r>
              <w:t>Cameron</w:t>
            </w:r>
          </w:p>
          <w:p w14:paraId="173F5338" w14:textId="77777777" w:rsidR="008B19BD" w:rsidRDefault="008B19BD" w:rsidP="008B19BD">
            <w:pPr>
              <w:pStyle w:val="ListParagraph"/>
              <w:numPr>
                <w:ilvl w:val="0"/>
                <w:numId w:val="3"/>
              </w:numPr>
            </w:pPr>
            <w:r>
              <w:t>Leon</w:t>
            </w:r>
          </w:p>
          <w:p w14:paraId="71C85BED" w14:textId="0ECE0F99" w:rsidR="00155DCA" w:rsidRDefault="00155DCA" w:rsidP="008B19BD">
            <w:pPr>
              <w:pStyle w:val="ListParagraph"/>
              <w:numPr>
                <w:ilvl w:val="0"/>
                <w:numId w:val="3"/>
              </w:numPr>
            </w:pPr>
            <w:r>
              <w:t>Luke</w:t>
            </w:r>
          </w:p>
        </w:tc>
      </w:tr>
      <w:tr w:rsidR="00815351" w14:paraId="5CD202E7" w14:textId="77777777" w:rsidTr="00815351">
        <w:trPr>
          <w:trHeight w:val="555"/>
        </w:trPr>
        <w:tc>
          <w:tcPr>
            <w:tcW w:w="9016" w:type="dxa"/>
            <w:gridSpan w:val="2"/>
          </w:tcPr>
          <w:p w14:paraId="001C9721" w14:textId="77777777" w:rsidR="00815351" w:rsidRDefault="00815351" w:rsidP="00815351">
            <w:r>
              <w:t>Apologies:</w:t>
            </w:r>
            <w:r w:rsidR="002401E6">
              <w:t xml:space="preserve"> </w:t>
            </w:r>
          </w:p>
          <w:p w14:paraId="53CC39CB" w14:textId="7E138577" w:rsidR="008B19BD" w:rsidRDefault="008B19BD" w:rsidP="008B19BD">
            <w:pPr>
              <w:pStyle w:val="ListParagraph"/>
              <w:numPr>
                <w:ilvl w:val="0"/>
                <w:numId w:val="4"/>
              </w:numPr>
            </w:pPr>
            <w:r>
              <w:t xml:space="preserve">Iain </w:t>
            </w:r>
          </w:p>
        </w:tc>
      </w:tr>
      <w:tr w:rsidR="00815351" w14:paraId="35233B78" w14:textId="77777777" w:rsidTr="00815351">
        <w:tc>
          <w:tcPr>
            <w:tcW w:w="9016" w:type="dxa"/>
            <w:gridSpan w:val="2"/>
          </w:tcPr>
          <w:p w14:paraId="67D6371E" w14:textId="75BE9407" w:rsidR="000957B3" w:rsidRDefault="00815351" w:rsidP="00815351">
            <w:r>
              <w:t>What we discussed:</w:t>
            </w:r>
          </w:p>
          <w:p w14:paraId="47C3291C" w14:textId="77777777" w:rsidR="006F3B09" w:rsidRDefault="00001020" w:rsidP="000957B3">
            <w:pPr>
              <w:pStyle w:val="ListParagraph"/>
              <w:numPr>
                <w:ilvl w:val="0"/>
                <w:numId w:val="4"/>
              </w:numPr>
            </w:pPr>
            <w:r>
              <w:t xml:space="preserve">Arrange a </w:t>
            </w:r>
            <w:r w:rsidR="00582E06">
              <w:t>second weekly meeting (</w:t>
            </w:r>
            <w:r w:rsidR="00A166EE">
              <w:t>Some day in the afternoon depending on Iain</w:t>
            </w:r>
            <w:r w:rsidR="0021474F">
              <w:t>’s availability)</w:t>
            </w:r>
          </w:p>
          <w:p w14:paraId="239C101F" w14:textId="4C23A9B2" w:rsidR="0021474F" w:rsidRDefault="0021474F" w:rsidP="000957B3">
            <w:pPr>
              <w:pStyle w:val="ListParagraph"/>
              <w:numPr>
                <w:ilvl w:val="0"/>
                <w:numId w:val="4"/>
              </w:numPr>
            </w:pPr>
          </w:p>
        </w:tc>
      </w:tr>
      <w:tr w:rsidR="00815351" w14:paraId="5E4094F2" w14:textId="77777777" w:rsidTr="00815351">
        <w:tc>
          <w:tcPr>
            <w:tcW w:w="9016" w:type="dxa"/>
            <w:gridSpan w:val="2"/>
          </w:tcPr>
          <w:p w14:paraId="23AD4C01" w14:textId="77777777" w:rsidR="00815351" w:rsidRDefault="00815351" w:rsidP="00815351">
            <w:r>
              <w:t>What we decided:</w:t>
            </w:r>
          </w:p>
          <w:p w14:paraId="6E7A2093" w14:textId="0F31DE05" w:rsidR="007171AA" w:rsidRDefault="006D64DE" w:rsidP="00682B05">
            <w:pPr>
              <w:pStyle w:val="ListParagraph"/>
              <w:numPr>
                <w:ilvl w:val="0"/>
                <w:numId w:val="2"/>
              </w:numPr>
            </w:pPr>
            <w:r>
              <w:t>Luke to format website based on his design</w:t>
            </w:r>
          </w:p>
        </w:tc>
      </w:tr>
      <w:tr w:rsidR="00815351" w14:paraId="26F51D10" w14:textId="77777777" w:rsidTr="00F40E30">
        <w:tc>
          <w:tcPr>
            <w:tcW w:w="4508" w:type="dxa"/>
          </w:tcPr>
          <w:p w14:paraId="6E9EF754" w14:textId="77777777" w:rsidR="00815351" w:rsidRDefault="00815351" w:rsidP="00815351">
            <w:r>
              <w:t>Actions:</w:t>
            </w:r>
          </w:p>
          <w:p w14:paraId="117621BA" w14:textId="7CFD0021" w:rsidR="00815351" w:rsidRDefault="006D64DE" w:rsidP="00815351">
            <w:pPr>
              <w:pStyle w:val="ListParagraph"/>
              <w:numPr>
                <w:ilvl w:val="0"/>
                <w:numId w:val="2"/>
              </w:numPr>
            </w:pPr>
            <w:r>
              <w:t xml:space="preserve">Luke to format website based on his </w:t>
            </w:r>
            <w:r>
              <w:t>design.</w:t>
            </w:r>
            <w:r w:rsidR="00815351">
              <w:t xml:space="preserve"> </w:t>
            </w:r>
          </w:p>
          <w:p w14:paraId="600E9637" w14:textId="527C9BE9" w:rsidR="006D64DE" w:rsidRDefault="006D64DE" w:rsidP="00815351">
            <w:pPr>
              <w:pStyle w:val="ListParagraph"/>
              <w:numPr>
                <w:ilvl w:val="0"/>
                <w:numId w:val="2"/>
              </w:numPr>
            </w:pPr>
          </w:p>
        </w:tc>
        <w:tc>
          <w:tcPr>
            <w:tcW w:w="4508" w:type="dxa"/>
          </w:tcPr>
          <w:p w14:paraId="2AA59F30" w14:textId="77777777" w:rsidR="00815351" w:rsidRDefault="00815351" w:rsidP="00815351">
            <w:r>
              <w:t xml:space="preserve">Action by:  </w:t>
            </w:r>
          </w:p>
          <w:p w14:paraId="2ED8BACC" w14:textId="024CAC5A" w:rsidR="00815351" w:rsidRDefault="006D64DE" w:rsidP="00815351">
            <w:pPr>
              <w:pStyle w:val="ListParagraph"/>
              <w:numPr>
                <w:ilvl w:val="0"/>
                <w:numId w:val="2"/>
              </w:numPr>
            </w:pPr>
            <w:r>
              <w:t>Luke</w:t>
            </w:r>
            <w:r w:rsidR="00815351">
              <w:t xml:space="preserve"> </w:t>
            </w:r>
          </w:p>
          <w:p w14:paraId="73588BB9" w14:textId="77777777" w:rsidR="00815351" w:rsidRDefault="00815351" w:rsidP="00815351">
            <w:pPr>
              <w:pStyle w:val="ListParagraph"/>
              <w:numPr>
                <w:ilvl w:val="0"/>
                <w:numId w:val="2"/>
              </w:numPr>
            </w:pPr>
            <w:r>
              <w:t xml:space="preserve">   </w:t>
            </w:r>
          </w:p>
        </w:tc>
      </w:tr>
      <w:tr w:rsidR="00815351" w14:paraId="4052D76C" w14:textId="77777777" w:rsidTr="00815351">
        <w:tc>
          <w:tcPr>
            <w:tcW w:w="9016" w:type="dxa"/>
            <w:gridSpan w:val="2"/>
          </w:tcPr>
          <w:p w14:paraId="5FFB21F7" w14:textId="2432A770" w:rsidR="00815351" w:rsidRDefault="00815351" w:rsidP="00682B05">
            <w:r>
              <w:t>Date of next meeting:</w:t>
            </w:r>
            <w:r w:rsidR="0016783C">
              <w:t xml:space="preserve"> </w:t>
            </w:r>
            <w:r w:rsidR="00155DCA">
              <w:t>09/03/2021</w:t>
            </w:r>
          </w:p>
        </w:tc>
      </w:tr>
      <w:tr w:rsidR="00815351" w14:paraId="0C9CCA9E" w14:textId="77777777" w:rsidTr="00815351">
        <w:tc>
          <w:tcPr>
            <w:tcW w:w="9016" w:type="dxa"/>
            <w:gridSpan w:val="2"/>
          </w:tcPr>
          <w:p w14:paraId="451F2A25" w14:textId="77777777" w:rsidR="00815351" w:rsidRDefault="00815351" w:rsidP="00815351">
            <w:r>
              <w:t>Any other business:</w:t>
            </w:r>
          </w:p>
          <w:p w14:paraId="57A09419" w14:textId="77777777" w:rsidR="00815351" w:rsidRDefault="00815351" w:rsidP="00815351"/>
          <w:p w14:paraId="465E67EF" w14:textId="77777777" w:rsidR="00815351" w:rsidRDefault="00815351" w:rsidP="00815351"/>
          <w:p w14:paraId="2EC62866" w14:textId="77777777" w:rsidR="00815351" w:rsidRDefault="00815351" w:rsidP="00815351"/>
          <w:p w14:paraId="03088C1A" w14:textId="77777777" w:rsidR="00815351" w:rsidRDefault="00815351" w:rsidP="00815351"/>
          <w:p w14:paraId="79F37A03" w14:textId="77777777" w:rsidR="00815351" w:rsidRDefault="00815351" w:rsidP="00815351"/>
        </w:tc>
      </w:tr>
    </w:tbl>
    <w:p w14:paraId="7615CDD0" w14:textId="77777777" w:rsidR="00815351" w:rsidRPr="00815351" w:rsidRDefault="00815351" w:rsidP="00815351"/>
    <w:sectPr w:rsidR="00815351" w:rsidRPr="008153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6858ED"/>
    <w:multiLevelType w:val="hybridMultilevel"/>
    <w:tmpl w:val="BE487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F614B8"/>
    <w:multiLevelType w:val="hybridMultilevel"/>
    <w:tmpl w:val="F7D079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DD6B14"/>
    <w:multiLevelType w:val="hybridMultilevel"/>
    <w:tmpl w:val="86329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B42ED"/>
    <w:multiLevelType w:val="hybridMultilevel"/>
    <w:tmpl w:val="89563E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7ewMDQ0MgfRSjpKwanFxZn5eSAFJrUAZ2OrKCwAAAA="/>
  </w:docVars>
  <w:rsids>
    <w:rsidRoot w:val="00815351"/>
    <w:rsid w:val="00001020"/>
    <w:rsid w:val="000847C4"/>
    <w:rsid w:val="000957B3"/>
    <w:rsid w:val="000A2C53"/>
    <w:rsid w:val="000C0BA4"/>
    <w:rsid w:val="000D1E85"/>
    <w:rsid w:val="00121EBD"/>
    <w:rsid w:val="00155DCA"/>
    <w:rsid w:val="0016783C"/>
    <w:rsid w:val="00195179"/>
    <w:rsid w:val="001F4ED9"/>
    <w:rsid w:val="00205087"/>
    <w:rsid w:val="002129AB"/>
    <w:rsid w:val="0021474F"/>
    <w:rsid w:val="002401E6"/>
    <w:rsid w:val="00242FF9"/>
    <w:rsid w:val="00286E09"/>
    <w:rsid w:val="003017E7"/>
    <w:rsid w:val="00383918"/>
    <w:rsid w:val="00391040"/>
    <w:rsid w:val="003D09F6"/>
    <w:rsid w:val="00421204"/>
    <w:rsid w:val="00466235"/>
    <w:rsid w:val="004C532C"/>
    <w:rsid w:val="00575E9A"/>
    <w:rsid w:val="00582E06"/>
    <w:rsid w:val="005861A3"/>
    <w:rsid w:val="006378A9"/>
    <w:rsid w:val="00682B05"/>
    <w:rsid w:val="00690D74"/>
    <w:rsid w:val="006C7FC1"/>
    <w:rsid w:val="006D64DE"/>
    <w:rsid w:val="006F0F51"/>
    <w:rsid w:val="006F2C8B"/>
    <w:rsid w:val="006F3B09"/>
    <w:rsid w:val="00705048"/>
    <w:rsid w:val="007171AA"/>
    <w:rsid w:val="00736102"/>
    <w:rsid w:val="00784F84"/>
    <w:rsid w:val="007955D0"/>
    <w:rsid w:val="007D7AEF"/>
    <w:rsid w:val="007E2EBF"/>
    <w:rsid w:val="007E31BE"/>
    <w:rsid w:val="00815351"/>
    <w:rsid w:val="008250A2"/>
    <w:rsid w:val="00855FAC"/>
    <w:rsid w:val="0087233E"/>
    <w:rsid w:val="00882194"/>
    <w:rsid w:val="00883BC2"/>
    <w:rsid w:val="008A33CD"/>
    <w:rsid w:val="008B19BD"/>
    <w:rsid w:val="008D535E"/>
    <w:rsid w:val="0092289E"/>
    <w:rsid w:val="00A166EE"/>
    <w:rsid w:val="00AC2BEB"/>
    <w:rsid w:val="00B0148C"/>
    <w:rsid w:val="00B103C5"/>
    <w:rsid w:val="00BD3567"/>
    <w:rsid w:val="00BD69E8"/>
    <w:rsid w:val="00C33D4C"/>
    <w:rsid w:val="00CE1FE4"/>
    <w:rsid w:val="00CF5443"/>
    <w:rsid w:val="00D00C07"/>
    <w:rsid w:val="00D51A8A"/>
    <w:rsid w:val="00D905F0"/>
    <w:rsid w:val="00D96CCC"/>
    <w:rsid w:val="00DA48B3"/>
    <w:rsid w:val="00DB25B1"/>
    <w:rsid w:val="00DF59A3"/>
    <w:rsid w:val="00E47F27"/>
    <w:rsid w:val="00E84DD6"/>
    <w:rsid w:val="00F35A7F"/>
    <w:rsid w:val="00F62468"/>
    <w:rsid w:val="00FC5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252C9"/>
  <w15:chartTrackingRefBased/>
  <w15:docId w15:val="{99EDE7A1-4B3D-4C20-8BE9-51FF2CDC1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153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53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153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5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1B2FE8-7ACD-49FD-9F13-671766EE7F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en Mackay</dc:creator>
  <cp:keywords/>
  <dc:description/>
  <cp:lastModifiedBy>Cameron Smith</cp:lastModifiedBy>
  <cp:revision>40</cp:revision>
  <dcterms:created xsi:type="dcterms:W3CDTF">2021-02-09T15:08:00Z</dcterms:created>
  <dcterms:modified xsi:type="dcterms:W3CDTF">2021-03-09T15:41:00Z</dcterms:modified>
</cp:coreProperties>
</file>